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13EAD" w14:textId="6D2E5D9E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0</w:t>
      </w:r>
    </w:p>
    <w:p w14:paraId="1FEE0CFC" w14:textId="1BD2FB29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7D3F1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423696A8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506AF175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62372ABD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4FEF6A45" w14:textId="7F241D59" w:rsidR="00BA27F4" w:rsidRDefault="00BA27F4" w:rsidP="00BA27F4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p w14:paraId="2786D6EB" w14:textId="77777777" w:rsidR="00B37764" w:rsidRDefault="00B37764" w:rsidP="00BA27F4">
      <w:pPr>
        <w:spacing w:before="120" w:after="122" w:line="235" w:lineRule="auto"/>
        <w:ind w:left="17"/>
        <w:rPr>
          <w:b/>
          <w:sz w:val="21"/>
          <w:szCs w:val="21"/>
        </w:rPr>
      </w:pPr>
    </w:p>
    <w:p w14:paraId="14AB4112" w14:textId="77777777" w:rsidR="00594077" w:rsidRDefault="00594077" w:rsidP="00BA27F4">
      <w:pPr>
        <w:spacing w:before="120" w:after="122" w:line="235" w:lineRule="auto"/>
        <w:ind w:left="17"/>
        <w:rPr>
          <w:b/>
        </w:rPr>
      </w:pPr>
    </w:p>
    <w:tbl>
      <w:tblPr>
        <w:tblStyle w:val="GridTable6Colorful-Accent1"/>
        <w:tblW w:w="10447" w:type="dxa"/>
        <w:tblLayout w:type="fixed"/>
        <w:tblLook w:val="04A0" w:firstRow="1" w:lastRow="0" w:firstColumn="1" w:lastColumn="0" w:noHBand="0" w:noVBand="1"/>
      </w:tblPr>
      <w:tblGrid>
        <w:gridCol w:w="4170"/>
        <w:gridCol w:w="613"/>
        <w:gridCol w:w="1602"/>
        <w:gridCol w:w="2901"/>
        <w:gridCol w:w="1161"/>
      </w:tblGrid>
      <w:tr w:rsidR="00BA27F4" w:rsidRPr="00B1230E" w14:paraId="5C49C8C6" w14:textId="77777777" w:rsidTr="001302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ECCA86B" w14:textId="77777777" w:rsidR="00BA27F4" w:rsidRPr="00B1230E" w:rsidRDefault="00BA27F4" w:rsidP="007817F4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13" w:type="dxa"/>
          </w:tcPr>
          <w:p w14:paraId="7C65D20E" w14:textId="77777777" w:rsidR="00BA27F4" w:rsidRPr="00B1230E" w:rsidRDefault="00BA27F4" w:rsidP="007817F4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602" w:type="dxa"/>
          </w:tcPr>
          <w:p w14:paraId="69386456" w14:textId="77777777" w:rsidR="00BA27F4" w:rsidRPr="00B1230E" w:rsidRDefault="00BA27F4" w:rsidP="007817F4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901" w:type="dxa"/>
          </w:tcPr>
          <w:p w14:paraId="336E1DD2" w14:textId="77777777" w:rsidR="00BA27F4" w:rsidRPr="00B1230E" w:rsidRDefault="00BA27F4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1161" w:type="dxa"/>
          </w:tcPr>
          <w:p w14:paraId="227ACE51" w14:textId="1DCD680B" w:rsidR="00BA27F4" w:rsidRPr="00B1230E" w:rsidRDefault="00A2143C" w:rsidP="007817F4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 xml:space="preserve">Student </w:t>
            </w:r>
            <w:r w:rsidR="00BA27F4"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804189" w14:paraId="4DAAD469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15A83B7C" w14:textId="72762B57" w:rsidR="00804189" w:rsidRPr="00A759E3" w:rsidRDefault="00DB5B04" w:rsidP="007C03E5">
            <w:pPr>
              <w:pStyle w:val="NoSpacing"/>
            </w:pPr>
            <w:bookmarkStart w:id="2" w:name="OLE_LINK18"/>
            <w:bookmarkStart w:id="3" w:name="OLE_LINK19"/>
            <w:r>
              <w:t>List Account by type</w:t>
            </w:r>
            <w:r w:rsidR="00804189">
              <w:t xml:space="preserve"> </w:t>
            </w:r>
            <w:bookmarkEnd w:id="2"/>
            <w:bookmarkEnd w:id="3"/>
          </w:p>
        </w:tc>
        <w:tc>
          <w:tcPr>
            <w:tcW w:w="613" w:type="dxa"/>
          </w:tcPr>
          <w:p w14:paraId="71FEB892" w14:textId="3B6D3057" w:rsidR="00804189" w:rsidRDefault="00ED2703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  <w:tc>
          <w:tcPr>
            <w:tcW w:w="1602" w:type="dxa"/>
          </w:tcPr>
          <w:p w14:paraId="53FB9F8A" w14:textId="1C059AFF" w:rsidR="00804189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7245D8D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925E40E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804189" w14:paraId="4B9380B9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3FE8548E" w14:textId="1EA8FD47" w:rsidR="00804189" w:rsidRDefault="00DC67C4" w:rsidP="007C03E5">
            <w:pPr>
              <w:pStyle w:val="NoSpacing"/>
            </w:pPr>
            <w:r>
              <w:t>Delete Account</w:t>
            </w:r>
          </w:p>
        </w:tc>
        <w:tc>
          <w:tcPr>
            <w:tcW w:w="613" w:type="dxa"/>
          </w:tcPr>
          <w:p w14:paraId="4F00A367" w14:textId="63E4E4FE" w:rsidR="00804189" w:rsidRDefault="00DB5B04" w:rsidP="00DB5B0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66897BC2" w14:textId="16EDB8FB" w:rsidR="00804189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435DBD68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E382940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04189" w14:paraId="51E8D3CA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56361F4C" w14:textId="540957DF" w:rsidR="00804189" w:rsidRDefault="00804189" w:rsidP="007C03E5">
            <w:pPr>
              <w:pStyle w:val="NoSpacing"/>
            </w:pPr>
            <w:r>
              <w:t>Add account</w:t>
            </w:r>
          </w:p>
        </w:tc>
        <w:tc>
          <w:tcPr>
            <w:tcW w:w="613" w:type="dxa"/>
          </w:tcPr>
          <w:p w14:paraId="755B8D7C" w14:textId="548DB5E1" w:rsidR="00804189" w:rsidRDefault="00DB5B04" w:rsidP="00DB5B0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602" w:type="dxa"/>
          </w:tcPr>
          <w:p w14:paraId="544FB6F2" w14:textId="7F7B819A" w:rsidR="00804189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112A4725" w14:textId="77777777" w:rsidR="00804189" w:rsidRPr="009E1EB6" w:rsidRDefault="00804189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1DF81921" w14:textId="77777777" w:rsidR="00804189" w:rsidRDefault="00804189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2143C" w14:paraId="42D92158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DA3AC7E" w14:textId="3FC68B44" w:rsidR="00804189" w:rsidRPr="007C03E5" w:rsidRDefault="00804189" w:rsidP="007C03E5">
            <w:pPr>
              <w:spacing w:after="0" w:line="240" w:lineRule="auto"/>
            </w:pPr>
            <w:r w:rsidRPr="007C03E5">
              <w:t>Update Account</w:t>
            </w:r>
          </w:p>
        </w:tc>
        <w:tc>
          <w:tcPr>
            <w:tcW w:w="613" w:type="dxa"/>
          </w:tcPr>
          <w:p w14:paraId="7B1D2A46" w14:textId="325669AF" w:rsidR="00804189" w:rsidRDefault="00FA0FFB" w:rsidP="00DB5B04">
            <w:pPr>
              <w:pStyle w:val="NoSpacing"/>
              <w:tabs>
                <w:tab w:val="center" w:pos="207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602" w:type="dxa"/>
          </w:tcPr>
          <w:p w14:paraId="28EBAABB" w14:textId="571EB357" w:rsidR="00804189" w:rsidRPr="009E1EB6" w:rsidRDefault="00DB5B04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</w:t>
            </w:r>
          </w:p>
        </w:tc>
        <w:tc>
          <w:tcPr>
            <w:tcW w:w="2901" w:type="dxa"/>
          </w:tcPr>
          <w:p w14:paraId="74017F9A" w14:textId="77777777" w:rsidR="00804189" w:rsidRPr="009E1EB6" w:rsidRDefault="00804189" w:rsidP="00804189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78893592" w14:textId="77777777" w:rsidR="00804189" w:rsidRDefault="00804189" w:rsidP="00804189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B04" w14:paraId="281ADE10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820072" w14:textId="1C23129D" w:rsidR="00DB5B04" w:rsidRPr="007C03E5" w:rsidRDefault="00DB5B04" w:rsidP="007C03E5">
            <w:pPr>
              <w:spacing w:after="0" w:line="240" w:lineRule="auto"/>
            </w:pPr>
            <w:r>
              <w:t>Add Transaction</w:t>
            </w:r>
          </w:p>
        </w:tc>
        <w:tc>
          <w:tcPr>
            <w:tcW w:w="613" w:type="dxa"/>
          </w:tcPr>
          <w:p w14:paraId="0157FD7E" w14:textId="1988402F" w:rsidR="00DB5B04" w:rsidRDefault="006B35FB" w:rsidP="00DB5B04">
            <w:pPr>
              <w:pStyle w:val="NoSpacing"/>
              <w:tabs>
                <w:tab w:val="center" w:pos="207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  <w:tc>
          <w:tcPr>
            <w:tcW w:w="1602" w:type="dxa"/>
          </w:tcPr>
          <w:p w14:paraId="27A489B7" w14:textId="77777777" w:rsidR="00DB5B04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6E43FB22" w14:textId="77777777" w:rsidR="00DB5B04" w:rsidRPr="009E1EB6" w:rsidRDefault="00DB5B04" w:rsidP="00804189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1" w:type="dxa"/>
          </w:tcPr>
          <w:p w14:paraId="410641E6" w14:textId="77777777" w:rsidR="00DB5B04" w:rsidRDefault="00DB5B04" w:rsidP="00804189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D570B" w14:paraId="12C61635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67C6F8CA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</w:p>
          <w:p w14:paraId="10FC211B" w14:textId="77777777" w:rsidR="001D570B" w:rsidRPr="00211B15" w:rsidRDefault="001D570B" w:rsidP="00211B15">
            <w:pPr>
              <w:spacing w:after="0" w:line="240" w:lineRule="auto"/>
              <w:jc w:val="center"/>
              <w:rPr>
                <w:color w:val="auto"/>
              </w:rPr>
            </w:pPr>
            <w:r w:rsidRPr="00211B15">
              <w:rPr>
                <w:color w:val="auto"/>
              </w:rPr>
              <w:t>Total</w:t>
            </w:r>
          </w:p>
          <w:p w14:paraId="4E67F1E7" w14:textId="1AF05511" w:rsidR="00841BBC" w:rsidRPr="00211B15" w:rsidRDefault="00841BBC" w:rsidP="00211B15">
            <w:pPr>
              <w:spacing w:after="0" w:line="240" w:lineRule="auto"/>
              <w:jc w:val="center"/>
            </w:pPr>
          </w:p>
        </w:tc>
        <w:tc>
          <w:tcPr>
            <w:tcW w:w="613" w:type="dxa"/>
          </w:tcPr>
          <w:p w14:paraId="4C5EECB3" w14:textId="77777777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  <w:p w14:paraId="04B8001E" w14:textId="57434FF2" w:rsidR="001D570B" w:rsidRPr="00211B15" w:rsidRDefault="001D570B" w:rsidP="00211B15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211B15">
              <w:rPr>
                <w:b/>
                <w:bCs/>
              </w:rPr>
              <w:fldChar w:fldCharType="begin"/>
            </w:r>
            <w:r w:rsidRPr="00211B15">
              <w:rPr>
                <w:b/>
                <w:bCs/>
                <w:color w:val="auto"/>
              </w:rPr>
              <w:instrText xml:space="preserve"> =SUM(ABOVE) </w:instrText>
            </w:r>
            <w:r w:rsidRPr="00211B15">
              <w:rPr>
                <w:b/>
                <w:bCs/>
              </w:rPr>
              <w:fldChar w:fldCharType="separate"/>
            </w:r>
            <w:r w:rsidRPr="00211B15">
              <w:rPr>
                <w:b/>
                <w:bCs/>
                <w:noProof/>
                <w:color w:val="auto"/>
              </w:rPr>
              <w:t>100</w:t>
            </w:r>
            <w:r w:rsidRPr="00211B15">
              <w:rPr>
                <w:b/>
                <w:bCs/>
              </w:rPr>
              <w:fldChar w:fldCharType="end"/>
            </w:r>
          </w:p>
        </w:tc>
        <w:tc>
          <w:tcPr>
            <w:tcW w:w="1602" w:type="dxa"/>
          </w:tcPr>
          <w:p w14:paraId="21E9202B" w14:textId="77777777" w:rsidR="001D570B" w:rsidRPr="00211B15" w:rsidRDefault="001D570B" w:rsidP="0013029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2901" w:type="dxa"/>
          </w:tcPr>
          <w:p w14:paraId="0783DDFA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  <w:tc>
          <w:tcPr>
            <w:tcW w:w="1161" w:type="dxa"/>
          </w:tcPr>
          <w:p w14:paraId="68E776D1" w14:textId="77777777" w:rsidR="001D570B" w:rsidRPr="00211B15" w:rsidRDefault="001D570B" w:rsidP="00211B15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</w:p>
        </w:tc>
      </w:tr>
      <w:tr w:rsidR="001D570B" w:rsidRPr="00B9583F" w14:paraId="547D016D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7DFC3A9F" w14:textId="77777777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</w:p>
          <w:p w14:paraId="1EE0F7D3" w14:textId="01D46E76" w:rsidR="001D570B" w:rsidRPr="00311572" w:rsidRDefault="001D570B" w:rsidP="001D570B">
            <w:pPr>
              <w:pStyle w:val="NoSpacing"/>
              <w:rPr>
                <w:b w:val="0"/>
                <w:bCs w:val="0"/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 xml:space="preserve">You will lose point for each if you did not use </w:t>
            </w:r>
            <w:r w:rsidR="000F1955" w:rsidRPr="00311572">
              <w:rPr>
                <w:sz w:val="24"/>
                <w:szCs w:val="24"/>
                <w:highlight w:val="yellow"/>
              </w:rPr>
              <w:t>[</w:t>
            </w:r>
            <w:r w:rsidR="007357D1">
              <w:rPr>
                <w:sz w:val="24"/>
                <w:szCs w:val="24"/>
                <w:highlight w:val="yellow"/>
              </w:rPr>
              <w:t>Cascade Delete</w:t>
            </w:r>
            <w:r w:rsidR="00BC3F89" w:rsidRPr="00311572">
              <w:rPr>
                <w:sz w:val="24"/>
                <w:szCs w:val="24"/>
                <w:highlight w:val="yellow"/>
              </w:rPr>
              <w:t>,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 </w:t>
            </w:r>
            <w:r w:rsidR="007357D1">
              <w:rPr>
                <w:sz w:val="24"/>
                <w:szCs w:val="24"/>
                <w:highlight w:val="yellow"/>
              </w:rPr>
              <w:t>Update</w:t>
            </w:r>
            <w:r w:rsidR="000F1955" w:rsidRPr="00311572">
              <w:rPr>
                <w:sz w:val="24"/>
                <w:szCs w:val="24"/>
                <w:highlight w:val="yellow"/>
              </w:rPr>
              <w:t xml:space="preserve">, </w:t>
            </w:r>
            <w:r w:rsidR="007357D1">
              <w:rPr>
                <w:sz w:val="24"/>
                <w:szCs w:val="24"/>
                <w:highlight w:val="yellow"/>
              </w:rPr>
              <w:t>Foreign Key</w:t>
            </w:r>
            <w:r w:rsidR="000F1955" w:rsidRPr="00311572">
              <w:rPr>
                <w:sz w:val="24"/>
                <w:szCs w:val="24"/>
                <w:highlight w:val="yellow"/>
              </w:rPr>
              <w:t>]</w:t>
            </w:r>
            <w:r w:rsidRPr="00311572">
              <w:rPr>
                <w:sz w:val="24"/>
                <w:szCs w:val="24"/>
                <w:highlight w:val="yellow"/>
              </w:rPr>
              <w:br/>
            </w:r>
          </w:p>
        </w:tc>
        <w:tc>
          <w:tcPr>
            <w:tcW w:w="613" w:type="dxa"/>
          </w:tcPr>
          <w:p w14:paraId="58B9EFB7" w14:textId="7777777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</w:p>
          <w:p w14:paraId="37901EBD" w14:textId="770AAB87" w:rsidR="001D570B" w:rsidRPr="00311572" w:rsidRDefault="001D570B" w:rsidP="001D570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  <w:highlight w:val="yellow"/>
              </w:rPr>
            </w:pPr>
            <w:r w:rsidRPr="00311572">
              <w:rPr>
                <w:sz w:val="24"/>
                <w:szCs w:val="24"/>
                <w:highlight w:val="yellow"/>
              </w:rPr>
              <w:t>-</w:t>
            </w:r>
            <w:r w:rsidR="00DD1703">
              <w:rPr>
                <w:b/>
                <w:bCs/>
                <w:sz w:val="24"/>
                <w:szCs w:val="24"/>
                <w:highlight w:val="yellow"/>
              </w:rPr>
              <w:t>30</w:t>
            </w:r>
          </w:p>
        </w:tc>
        <w:tc>
          <w:tcPr>
            <w:tcW w:w="1602" w:type="dxa"/>
          </w:tcPr>
          <w:p w14:paraId="2EF7FE45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7AE26D16" w14:textId="77777777" w:rsidR="001D570B" w:rsidRPr="00B9583F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5B7FE4E5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:rsidRPr="00B9583F" w14:paraId="338D134D" w14:textId="77777777" w:rsidTr="0013029B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228A44A7" w14:textId="6147A427" w:rsidR="001D570B" w:rsidRPr="00311572" w:rsidRDefault="001D570B" w:rsidP="001D570B">
            <w:pPr>
              <w:pStyle w:val="NoSpacing"/>
              <w:rPr>
                <w:sz w:val="24"/>
                <w:szCs w:val="24"/>
              </w:rPr>
            </w:pPr>
            <w:r w:rsidRPr="00311572">
              <w:rPr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613" w:type="dxa"/>
          </w:tcPr>
          <w:p w14:paraId="2D786D3F" w14:textId="14297BED" w:rsidR="001D570B" w:rsidRPr="00311572" w:rsidRDefault="001D570B" w:rsidP="001D570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  <w:highlight w:val="yellow"/>
              </w:rPr>
            </w:pPr>
            <w:r w:rsidRPr="00311572">
              <w:rPr>
                <w:b/>
                <w:bCs/>
                <w:sz w:val="24"/>
                <w:szCs w:val="24"/>
                <w:highlight w:val="yellow"/>
              </w:rPr>
              <w:t>-1</w:t>
            </w:r>
            <w:r w:rsidR="00C73BBB" w:rsidRPr="00311572">
              <w:rPr>
                <w:b/>
                <w:bCs/>
                <w:sz w:val="24"/>
                <w:szCs w:val="24"/>
                <w:highlight w:val="yellow"/>
              </w:rPr>
              <w:t>5</w:t>
            </w:r>
          </w:p>
        </w:tc>
        <w:tc>
          <w:tcPr>
            <w:tcW w:w="1602" w:type="dxa"/>
          </w:tcPr>
          <w:p w14:paraId="0003D4AB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2901" w:type="dxa"/>
          </w:tcPr>
          <w:p w14:paraId="2E02623D" w14:textId="77777777" w:rsidR="001D570B" w:rsidRPr="00B9583F" w:rsidRDefault="001D570B" w:rsidP="001D570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1161" w:type="dxa"/>
          </w:tcPr>
          <w:p w14:paraId="2C7F87E4" w14:textId="77777777" w:rsidR="001D570B" w:rsidRPr="00B9583F" w:rsidRDefault="001D570B" w:rsidP="001D570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1D570B" w14:paraId="43A5B3F1" w14:textId="77777777" w:rsidTr="001302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70" w:type="dxa"/>
          </w:tcPr>
          <w:p w14:paraId="08DA2E9B" w14:textId="77777777" w:rsidR="001D570B" w:rsidRPr="00697905" w:rsidRDefault="001D570B" w:rsidP="001D570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13" w:type="dxa"/>
          </w:tcPr>
          <w:p w14:paraId="353AA1FD" w14:textId="77777777" w:rsidR="001D570B" w:rsidRPr="00697905" w:rsidRDefault="001D570B" w:rsidP="001D570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602" w:type="dxa"/>
          </w:tcPr>
          <w:p w14:paraId="25652ACC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01" w:type="dxa"/>
          </w:tcPr>
          <w:p w14:paraId="35279D51" w14:textId="77777777" w:rsidR="001D570B" w:rsidRPr="00697905" w:rsidRDefault="001D570B" w:rsidP="001D570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161" w:type="dxa"/>
          </w:tcPr>
          <w:p w14:paraId="4BCAF1A9" w14:textId="77777777" w:rsidR="001D570B" w:rsidRPr="00697905" w:rsidRDefault="001D570B" w:rsidP="001D570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71FECBB1" w14:textId="77777777" w:rsidR="00804189" w:rsidRPr="00F51C28" w:rsidRDefault="00804189" w:rsidP="00804189">
      <w:pPr>
        <w:autoSpaceDE w:val="0"/>
        <w:autoSpaceDN w:val="0"/>
        <w:adjustRightInd w:val="0"/>
        <w:spacing w:before="120" w:after="0" w:line="240" w:lineRule="auto"/>
        <w:jc w:val="both"/>
        <w:rPr>
          <w:rFonts w:ascii="Times New Roman" w:hAnsi="Times New Roman" w:cs="Times New Roman"/>
        </w:rPr>
      </w:pPr>
      <w:r w:rsidRPr="00F51C28">
        <w:rPr>
          <w:b/>
          <w:vertAlign w:val="superscript"/>
        </w:rPr>
        <w:t>*</w:t>
      </w:r>
      <w:r w:rsidRPr="00F51C28">
        <w:rPr>
          <w:b/>
        </w:rPr>
        <w:t xml:space="preserve"> Possible grading for functionality</w:t>
      </w:r>
      <w:r w:rsidRPr="00F51C28">
        <w:t xml:space="preserve">: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get 70% of the assigned grade), </w:t>
      </w:r>
      <w:r w:rsidRPr="00F51C28">
        <w:rPr>
          <w:b/>
          <w:bCs/>
          <w:i/>
          <w:iCs/>
        </w:rPr>
        <w:t>Complete and</w:t>
      </w:r>
      <w:r w:rsidRPr="00F51C28">
        <w:t xml:space="preserve"> </w:t>
      </w:r>
      <w:r w:rsidRPr="00F51C28">
        <w:rPr>
          <w:b/>
          <w:i/>
        </w:rPr>
        <w:t>Not</w:t>
      </w:r>
      <w:r w:rsidRPr="00F51C28">
        <w:t xml:space="preserve"> </w:t>
      </w:r>
      <w:r w:rsidRPr="00F51C28">
        <w:rPr>
          <w:b/>
          <w:i/>
        </w:rPr>
        <w:t>working</w:t>
      </w:r>
      <w:r w:rsidRPr="00F51C28">
        <w:t xml:space="preserve"> (lose 60% of assigned grade) and </w:t>
      </w:r>
      <w:r w:rsidRPr="00F51C28">
        <w:rPr>
          <w:b/>
          <w:i/>
        </w:rPr>
        <w:t>Not done</w:t>
      </w:r>
      <w:r w:rsidRPr="00F51C28">
        <w:t xml:space="preserve"> get 0. The remaining grade is assigned to the quality of the implementation.</w:t>
      </w:r>
      <w:r w:rsidRPr="00B75814">
        <w:rPr>
          <w:rFonts w:asciiTheme="majorBidi" w:hAnsiTheme="majorBidi" w:cstheme="majorBidi"/>
        </w:rPr>
        <w:t xml:space="preserve"> Must submit screensho</w:t>
      </w:r>
      <w:r w:rsidRPr="00F51C28">
        <w:rPr>
          <w:rFonts w:asciiTheme="majorBidi" w:hAnsiTheme="majorBidi" w:cstheme="majorBidi"/>
        </w:rPr>
        <w:t xml:space="preserve">ts in </w:t>
      </w:r>
      <w:r w:rsidRPr="00F51C28">
        <w:rPr>
          <w:rFonts w:asciiTheme="majorBidi" w:hAnsiTheme="majorBidi" w:cstheme="majorBidi"/>
          <w:b/>
          <w:bCs/>
          <w:color w:val="FF0000"/>
          <w:u w:val="single"/>
        </w:rPr>
        <w:t>Testing-GradingSheet.docx</w:t>
      </w:r>
      <w:r w:rsidRPr="00F51C28">
        <w:rPr>
          <w:rFonts w:asciiTheme="majorBidi" w:hAnsiTheme="majorBidi" w:cstheme="majorBidi"/>
          <w:b/>
          <w:bCs/>
          <w:color w:val="FF0000"/>
        </w:rPr>
        <w:t xml:space="preserve"> </w:t>
      </w:r>
      <w:r w:rsidRPr="00F51C28">
        <w:rPr>
          <w:rFonts w:asciiTheme="majorBidi" w:hAnsiTheme="majorBidi" w:cstheme="majorBidi"/>
        </w:rPr>
        <w:t>(otherwise -10pts).</w:t>
      </w:r>
    </w:p>
    <w:p w14:paraId="03FB2F61" w14:textId="191EE1A6" w:rsidR="00605C46" w:rsidRDefault="00F128A4"/>
    <w:p w14:paraId="71EBE08C" w14:textId="77777777" w:rsidR="00DC67C4" w:rsidRDefault="00DC67C4" w:rsidP="00DC67C4">
      <w:pPr>
        <w:rPr>
          <w:b/>
          <w:bCs/>
          <w:sz w:val="44"/>
          <w:szCs w:val="44"/>
        </w:rPr>
      </w:pPr>
    </w:p>
    <w:p w14:paraId="7FA17757" w14:textId="46556489" w:rsidR="00DC67C4" w:rsidRPr="00DC67C4" w:rsidRDefault="00D27C5A" w:rsidP="00DC67C4">
      <w:r>
        <w:rPr>
          <w:b/>
          <w:bCs/>
          <w:sz w:val="44"/>
          <w:szCs w:val="44"/>
        </w:rPr>
        <w:t>Add Screenshots</w:t>
      </w:r>
    </w:p>
    <w:sectPr w:rsidR="00DC67C4" w:rsidRPr="00DC67C4" w:rsidSect="00707E9B">
      <w:footerReference w:type="default" r:id="rId7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CC2552" w14:textId="77777777" w:rsidR="00F128A4" w:rsidRDefault="00F128A4">
      <w:pPr>
        <w:spacing w:after="0" w:line="240" w:lineRule="auto"/>
      </w:pPr>
      <w:r>
        <w:separator/>
      </w:r>
    </w:p>
  </w:endnote>
  <w:endnote w:type="continuationSeparator" w:id="0">
    <w:p w14:paraId="4B214106" w14:textId="77777777" w:rsidR="00F128A4" w:rsidRDefault="00F12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707E9B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707E9B" w:rsidRDefault="00F128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E8094A" w14:textId="77777777" w:rsidR="00F128A4" w:rsidRDefault="00F128A4">
      <w:pPr>
        <w:spacing w:after="0" w:line="240" w:lineRule="auto"/>
      </w:pPr>
      <w:r>
        <w:separator/>
      </w:r>
    </w:p>
  </w:footnote>
  <w:footnote w:type="continuationSeparator" w:id="0">
    <w:p w14:paraId="0F5CD437" w14:textId="77777777" w:rsidR="00F128A4" w:rsidRDefault="00F12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11033F"/>
    <w:rsid w:val="001217DB"/>
    <w:rsid w:val="00124054"/>
    <w:rsid w:val="0013029B"/>
    <w:rsid w:val="00131BE9"/>
    <w:rsid w:val="00167FB1"/>
    <w:rsid w:val="001D570B"/>
    <w:rsid w:val="00211B15"/>
    <w:rsid w:val="00260872"/>
    <w:rsid w:val="002F65BE"/>
    <w:rsid w:val="00311572"/>
    <w:rsid w:val="003D0CC0"/>
    <w:rsid w:val="003E21B0"/>
    <w:rsid w:val="003E2C1F"/>
    <w:rsid w:val="003F381B"/>
    <w:rsid w:val="004B3827"/>
    <w:rsid w:val="004C5A1F"/>
    <w:rsid w:val="004F1656"/>
    <w:rsid w:val="00517EE7"/>
    <w:rsid w:val="00594077"/>
    <w:rsid w:val="005954C2"/>
    <w:rsid w:val="00596805"/>
    <w:rsid w:val="005E672D"/>
    <w:rsid w:val="00671EED"/>
    <w:rsid w:val="00680E01"/>
    <w:rsid w:val="00682F82"/>
    <w:rsid w:val="006B35FB"/>
    <w:rsid w:val="006B4C1F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F2C94"/>
    <w:rsid w:val="00A2143C"/>
    <w:rsid w:val="00A329A8"/>
    <w:rsid w:val="00A5438D"/>
    <w:rsid w:val="00A759E3"/>
    <w:rsid w:val="00A81B70"/>
    <w:rsid w:val="00AA031A"/>
    <w:rsid w:val="00AA29D9"/>
    <w:rsid w:val="00AB0882"/>
    <w:rsid w:val="00B37764"/>
    <w:rsid w:val="00B67CD0"/>
    <w:rsid w:val="00B9583F"/>
    <w:rsid w:val="00BA27F4"/>
    <w:rsid w:val="00BB18DE"/>
    <w:rsid w:val="00BC3F89"/>
    <w:rsid w:val="00C00BCA"/>
    <w:rsid w:val="00C43D5F"/>
    <w:rsid w:val="00C4508A"/>
    <w:rsid w:val="00C73BBB"/>
    <w:rsid w:val="00C754B0"/>
    <w:rsid w:val="00CC0A6B"/>
    <w:rsid w:val="00CE54B2"/>
    <w:rsid w:val="00D21F0A"/>
    <w:rsid w:val="00D27C5A"/>
    <w:rsid w:val="00D84845"/>
    <w:rsid w:val="00DB5B04"/>
    <w:rsid w:val="00DC67C4"/>
    <w:rsid w:val="00DD1703"/>
    <w:rsid w:val="00DF0A1C"/>
    <w:rsid w:val="00E6069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19</cp:revision>
  <dcterms:created xsi:type="dcterms:W3CDTF">2020-11-06T05:23:00Z</dcterms:created>
  <dcterms:modified xsi:type="dcterms:W3CDTF">2020-11-06T05:29:00Z</dcterms:modified>
</cp:coreProperties>
</file>